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7D2D5" w14:textId="47D82159" w:rsidR="002E0B2E" w:rsidRPr="005D6257" w:rsidRDefault="007716D1" w:rsidP="00793299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D5457">
        <w:rPr>
          <w:rFonts w:ascii="Times New Roman" w:hAnsi="Times New Roman" w:cs="Times New Roman"/>
          <w:noProof/>
          <w:sz w:val="23"/>
          <w:szCs w:val="23"/>
          <w:lang w:eastAsia="tr-TR"/>
        </w:rPr>
        <w:drawing>
          <wp:inline distT="0" distB="0" distL="0" distR="0" wp14:anchorId="544DCE85" wp14:editId="47F8B10A">
            <wp:extent cx="5117432" cy="1077445"/>
            <wp:effectExtent l="0" t="0" r="1270" b="25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180" cy="1114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CBECE" w14:textId="77777777" w:rsidR="002E0B2E" w:rsidRPr="00762E0A" w:rsidRDefault="002E0B2E" w:rsidP="00793299">
      <w:pPr>
        <w:spacing w:after="0" w:line="360" w:lineRule="auto"/>
        <w:rPr>
          <w:rFonts w:eastAsia="Calibri" w:cstheme="minorHAnsi"/>
          <w:b/>
          <w:sz w:val="24"/>
          <w:szCs w:val="24"/>
        </w:rPr>
      </w:pPr>
    </w:p>
    <w:p w14:paraId="1CA61E1E" w14:textId="1CB0777E" w:rsidR="000776E3" w:rsidRPr="000776E3" w:rsidRDefault="000776E3" w:rsidP="000776E3">
      <w:pPr>
        <w:spacing w:after="0"/>
        <w:jc w:val="center"/>
        <w:rPr>
          <w:rFonts w:eastAsia="Calibri" w:cstheme="minorHAnsi"/>
          <w:b/>
          <w:caps/>
          <w:sz w:val="28"/>
          <w:szCs w:val="24"/>
        </w:rPr>
      </w:pPr>
      <w:r w:rsidRPr="000776E3">
        <w:rPr>
          <w:rFonts w:eastAsia="Calibri" w:cstheme="minorHAnsi"/>
          <w:b/>
          <w:caps/>
          <w:sz w:val="28"/>
          <w:szCs w:val="24"/>
        </w:rPr>
        <w:t>II</w:t>
      </w:r>
      <w:r w:rsidR="007944D8">
        <w:rPr>
          <w:rFonts w:eastAsia="Calibri" w:cstheme="minorHAnsi"/>
          <w:b/>
          <w:caps/>
          <w:sz w:val="28"/>
          <w:szCs w:val="24"/>
        </w:rPr>
        <w:t>I</w:t>
      </w:r>
      <w:r w:rsidRPr="000776E3">
        <w:rPr>
          <w:rFonts w:eastAsia="Calibri" w:cstheme="minorHAnsi"/>
          <w:b/>
          <w:caps/>
          <w:sz w:val="28"/>
          <w:szCs w:val="24"/>
        </w:rPr>
        <w:t xml:space="preserve">. ULUSLARARASI MİTOLOJİ </w:t>
      </w:r>
      <w:r w:rsidR="00793299">
        <w:rPr>
          <w:rFonts w:eastAsia="Calibri" w:cstheme="minorHAnsi"/>
          <w:b/>
          <w:caps/>
          <w:sz w:val="28"/>
          <w:szCs w:val="24"/>
        </w:rPr>
        <w:t>SERGİSİ</w:t>
      </w:r>
    </w:p>
    <w:p w14:paraId="70295B68" w14:textId="5C473DC5" w:rsidR="006260C5" w:rsidRDefault="006260C5" w:rsidP="006260C5">
      <w:pPr>
        <w:spacing w:after="0"/>
        <w:jc w:val="center"/>
        <w:rPr>
          <w:rFonts w:cstheme="minorHAnsi"/>
          <w:b/>
          <w:caps/>
          <w:sz w:val="28"/>
          <w:szCs w:val="24"/>
        </w:rPr>
      </w:pPr>
      <w:r w:rsidRPr="005D6257">
        <w:rPr>
          <w:rFonts w:cstheme="minorHAnsi"/>
          <w:b/>
          <w:caps/>
          <w:sz w:val="28"/>
          <w:szCs w:val="24"/>
        </w:rPr>
        <w:t>ULUS</w:t>
      </w:r>
      <w:r>
        <w:rPr>
          <w:rFonts w:cstheme="minorHAnsi"/>
          <w:b/>
          <w:caps/>
          <w:sz w:val="28"/>
          <w:szCs w:val="24"/>
        </w:rPr>
        <w:t>LARARASI</w:t>
      </w:r>
      <w:r w:rsidRPr="005D6257">
        <w:rPr>
          <w:rFonts w:cstheme="minorHAnsi"/>
          <w:b/>
          <w:caps/>
          <w:sz w:val="28"/>
          <w:szCs w:val="24"/>
        </w:rPr>
        <w:t xml:space="preserve"> JÜRİLİ</w:t>
      </w:r>
      <w:r>
        <w:rPr>
          <w:rFonts w:cstheme="minorHAnsi"/>
          <w:b/>
          <w:caps/>
          <w:sz w:val="28"/>
          <w:szCs w:val="24"/>
        </w:rPr>
        <w:t>, MİTOLOJİ TEMALI</w:t>
      </w:r>
      <w:r w:rsidRPr="005D6257">
        <w:rPr>
          <w:rFonts w:cstheme="minorHAnsi"/>
          <w:b/>
          <w:caps/>
          <w:sz w:val="28"/>
          <w:szCs w:val="24"/>
        </w:rPr>
        <w:t xml:space="preserve"> </w:t>
      </w:r>
      <w:r w:rsidR="00793299">
        <w:rPr>
          <w:rFonts w:cstheme="minorHAnsi"/>
          <w:b/>
          <w:caps/>
          <w:sz w:val="28"/>
          <w:szCs w:val="24"/>
        </w:rPr>
        <w:t xml:space="preserve">PLASTİK SANATLAR </w:t>
      </w:r>
      <w:r w:rsidRPr="005D6257">
        <w:rPr>
          <w:rFonts w:cstheme="minorHAnsi"/>
          <w:b/>
          <w:caps/>
          <w:sz w:val="28"/>
          <w:szCs w:val="24"/>
        </w:rPr>
        <w:t xml:space="preserve">SERGİSİ </w:t>
      </w:r>
    </w:p>
    <w:p w14:paraId="033DA416" w14:textId="56F13C65" w:rsidR="001B64EC" w:rsidRDefault="00114E0A" w:rsidP="00114E0A">
      <w:pPr>
        <w:spacing w:after="0"/>
        <w:jc w:val="center"/>
        <w:rPr>
          <w:rFonts w:cstheme="minorHAnsi"/>
          <w:b/>
          <w:caps/>
          <w:sz w:val="28"/>
          <w:szCs w:val="24"/>
        </w:rPr>
      </w:pPr>
      <w:r>
        <w:rPr>
          <w:rFonts w:cstheme="minorHAnsi"/>
          <w:b/>
          <w:caps/>
          <w:sz w:val="28"/>
          <w:szCs w:val="24"/>
        </w:rPr>
        <w:t xml:space="preserve">EKİM </w:t>
      </w:r>
      <w:r w:rsidR="001B64EC">
        <w:rPr>
          <w:rFonts w:cstheme="minorHAnsi"/>
          <w:b/>
          <w:caps/>
          <w:sz w:val="28"/>
          <w:szCs w:val="24"/>
        </w:rPr>
        <w:t>202</w:t>
      </w:r>
      <w:r w:rsidR="007944D8">
        <w:rPr>
          <w:rFonts w:cstheme="minorHAnsi"/>
          <w:b/>
          <w:caps/>
          <w:sz w:val="28"/>
          <w:szCs w:val="24"/>
        </w:rPr>
        <w:t>2</w:t>
      </w:r>
    </w:p>
    <w:p w14:paraId="0AA6CE64" w14:textId="7424900B" w:rsidR="007944D8" w:rsidRPr="007944D8" w:rsidRDefault="00B679A9" w:rsidP="007944D8">
      <w:pPr>
        <w:spacing w:after="0"/>
        <w:jc w:val="center"/>
        <w:rPr>
          <w:rFonts w:eastAsia="Calibri" w:cstheme="minorHAnsi"/>
          <w:b/>
          <w:i/>
          <w:caps/>
          <w:sz w:val="28"/>
          <w:szCs w:val="24"/>
        </w:rPr>
      </w:pPr>
      <w:r w:rsidRPr="000776E3">
        <w:rPr>
          <w:rFonts w:eastAsia="Calibri" w:cstheme="minorHAnsi"/>
          <w:b/>
          <w:i/>
          <w:caps/>
          <w:sz w:val="28"/>
          <w:szCs w:val="24"/>
        </w:rPr>
        <w:t>Eser Tanıtım Kartı</w:t>
      </w:r>
    </w:p>
    <w:tbl>
      <w:tblPr>
        <w:tblStyle w:val="TabloKlavuzu"/>
        <w:tblW w:w="9041" w:type="dxa"/>
        <w:tblLook w:val="04A0" w:firstRow="1" w:lastRow="0" w:firstColumn="1" w:lastColumn="0" w:noHBand="0" w:noVBand="1"/>
      </w:tblPr>
      <w:tblGrid>
        <w:gridCol w:w="1187"/>
        <w:gridCol w:w="7854"/>
      </w:tblGrid>
      <w:tr w:rsidR="007944D8" w14:paraId="048F89CE" w14:textId="77777777" w:rsidTr="008F7FCE">
        <w:trPr>
          <w:trHeight w:val="3901"/>
        </w:trPr>
        <w:tc>
          <w:tcPr>
            <w:tcW w:w="1125" w:type="dxa"/>
          </w:tcPr>
          <w:p w14:paraId="7FD6026E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33ACA43F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20A2A800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61D7D44A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17309156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008788C4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2C4BBB99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79FD77FE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41EC6473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4E73DD08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0992448E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3FB75356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104D3B36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  <w:p w14:paraId="2F90CB53" w14:textId="7777777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SER GÖRSELİ</w:t>
            </w:r>
          </w:p>
          <w:p w14:paraId="45ABAE28" w14:textId="424745E9" w:rsidR="00793299" w:rsidRDefault="00793299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</w:p>
        </w:tc>
        <w:tc>
          <w:tcPr>
            <w:tcW w:w="7916" w:type="dxa"/>
          </w:tcPr>
          <w:p w14:paraId="66451DA7" w14:textId="797FA611" w:rsidR="007944D8" w:rsidRDefault="00A63B12" w:rsidP="000776E3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 xml:space="preserve">Eser görseli ayrıca </w:t>
            </w:r>
            <w:r w:rsidR="008F7FCE">
              <w:rPr>
                <w:rFonts w:eastAsia="Calibri" w:cstheme="minorHAnsi"/>
                <w:b/>
                <w:sz w:val="24"/>
                <w:szCs w:val="24"/>
              </w:rPr>
              <w:t xml:space="preserve">(300 </w:t>
            </w:r>
            <w:proofErr w:type="spellStart"/>
            <w:r w:rsidR="008F7FCE">
              <w:rPr>
                <w:rFonts w:eastAsia="Calibri" w:cstheme="minorHAnsi"/>
                <w:b/>
                <w:sz w:val="24"/>
                <w:szCs w:val="24"/>
              </w:rPr>
              <w:t>dpi</w:t>
            </w:r>
            <w:proofErr w:type="spellEnd"/>
            <w:r w:rsidR="008F7FCE">
              <w:rPr>
                <w:rFonts w:eastAsia="Calibri" w:cstheme="minorHAnsi"/>
                <w:b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eastAsia="Calibri" w:cstheme="minorHAnsi"/>
                <w:b/>
                <w:sz w:val="24"/>
                <w:szCs w:val="24"/>
              </w:rPr>
              <w:t>jpg</w:t>
            </w:r>
            <w:proofErr w:type="spellEnd"/>
            <w:r>
              <w:rPr>
                <w:rFonts w:eastAsia="Calibri" w:cstheme="minorHAnsi"/>
                <w:b/>
                <w:sz w:val="24"/>
                <w:szCs w:val="24"/>
              </w:rPr>
              <w:t xml:space="preserve"> olarak </w:t>
            </w:r>
            <w:r w:rsidR="00101BF9">
              <w:rPr>
                <w:rFonts w:eastAsia="Calibri" w:cstheme="minorHAnsi"/>
                <w:b/>
                <w:sz w:val="24"/>
                <w:szCs w:val="24"/>
              </w:rPr>
              <w:t>da</w:t>
            </w:r>
            <w:r>
              <w:rPr>
                <w:rFonts w:eastAsia="Calibri" w:cstheme="minorHAnsi"/>
                <w:b/>
                <w:sz w:val="24"/>
                <w:szCs w:val="24"/>
              </w:rPr>
              <w:t xml:space="preserve"> eklenmelidir.</w:t>
            </w:r>
          </w:p>
        </w:tc>
      </w:tr>
      <w:tr w:rsidR="007944D8" w14:paraId="1308E289" w14:textId="77777777" w:rsidTr="00793299">
        <w:trPr>
          <w:trHeight w:val="519"/>
        </w:trPr>
        <w:tc>
          <w:tcPr>
            <w:tcW w:w="1125" w:type="dxa"/>
          </w:tcPr>
          <w:p w14:paraId="11A65A29" w14:textId="3EE1DE57" w:rsidR="007944D8" w:rsidRDefault="007944D8" w:rsidP="007944D8">
            <w:pPr>
              <w:jc w:val="center"/>
              <w:rPr>
                <w:rFonts w:eastAsia="Calibri" w:cstheme="minorHAnsi"/>
                <w:b/>
                <w:sz w:val="24"/>
                <w:szCs w:val="24"/>
              </w:rPr>
            </w:pPr>
            <w:r>
              <w:rPr>
                <w:rFonts w:eastAsia="Calibri" w:cstheme="minorHAnsi"/>
                <w:b/>
                <w:sz w:val="24"/>
                <w:szCs w:val="24"/>
              </w:rPr>
              <w:t>ESER KÜNYESİ</w:t>
            </w:r>
          </w:p>
        </w:tc>
        <w:tc>
          <w:tcPr>
            <w:tcW w:w="7916" w:type="dxa"/>
          </w:tcPr>
          <w:p w14:paraId="35DDA4D2" w14:textId="30C910B6" w:rsidR="007944D8" w:rsidRPr="00793299" w:rsidRDefault="007944D8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  <w:r w:rsidRPr="00793299">
              <w:rPr>
                <w:rFonts w:eastAsia="Calibri" w:cstheme="minorHAnsi"/>
                <w:bCs/>
                <w:sz w:val="24"/>
                <w:szCs w:val="24"/>
              </w:rPr>
              <w:t>Ad</w:t>
            </w:r>
            <w:r w:rsidR="00793299" w:rsidRPr="0079329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="00793299" w:rsidRPr="00793299">
              <w:rPr>
                <w:rFonts w:eastAsia="Calibri" w:cstheme="minorHAnsi"/>
                <w:bCs/>
                <w:sz w:val="24"/>
                <w:szCs w:val="24"/>
              </w:rPr>
              <w:t>Soyad</w:t>
            </w:r>
            <w:proofErr w:type="spellEnd"/>
            <w:r w:rsidR="00793299" w:rsidRPr="00793299">
              <w:rPr>
                <w:rFonts w:eastAsia="Calibri" w:cstheme="minorHAnsi"/>
                <w:bCs/>
                <w:sz w:val="24"/>
                <w:szCs w:val="24"/>
              </w:rPr>
              <w:t>, Eser İsmi, Yıl, Teknik, Eser ölçüsü</w:t>
            </w:r>
          </w:p>
        </w:tc>
      </w:tr>
      <w:tr w:rsidR="00482350" w14:paraId="15E5C73D" w14:textId="77777777" w:rsidTr="00793299">
        <w:trPr>
          <w:trHeight w:val="519"/>
        </w:trPr>
        <w:tc>
          <w:tcPr>
            <w:tcW w:w="1125" w:type="dxa"/>
          </w:tcPr>
          <w:p w14:paraId="1BF3D048" w14:textId="1A3552AB" w:rsidR="00482350" w:rsidRPr="00D82A32" w:rsidRDefault="00482350" w:rsidP="007944D8">
            <w:pPr>
              <w:jc w:val="center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 w:rsidRPr="00D82A32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>Eser satış fiyatı</w:t>
            </w:r>
          </w:p>
        </w:tc>
        <w:tc>
          <w:tcPr>
            <w:tcW w:w="7916" w:type="dxa"/>
          </w:tcPr>
          <w:p w14:paraId="738A2621" w14:textId="77777777" w:rsidR="00482350" w:rsidRPr="00793299" w:rsidRDefault="00482350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</w:p>
        </w:tc>
      </w:tr>
      <w:tr w:rsidR="00482350" w14:paraId="24BD81FF" w14:textId="77777777" w:rsidTr="00793299">
        <w:trPr>
          <w:trHeight w:val="519"/>
        </w:trPr>
        <w:tc>
          <w:tcPr>
            <w:tcW w:w="1125" w:type="dxa"/>
          </w:tcPr>
          <w:p w14:paraId="0BBA9F8F" w14:textId="1530DD25" w:rsidR="00482350" w:rsidRPr="00D82A32" w:rsidRDefault="00482350" w:rsidP="007944D8">
            <w:pPr>
              <w:jc w:val="center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 w:rsidRPr="00D82A32"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 xml:space="preserve">Eser sergileme şekli </w:t>
            </w:r>
          </w:p>
        </w:tc>
        <w:tc>
          <w:tcPr>
            <w:tcW w:w="7916" w:type="dxa"/>
          </w:tcPr>
          <w:p w14:paraId="1187E088" w14:textId="77777777" w:rsidR="00482350" w:rsidRPr="00793299" w:rsidRDefault="00482350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</w:p>
        </w:tc>
      </w:tr>
      <w:tr w:rsidR="00467E77" w14:paraId="3254C45D" w14:textId="77777777" w:rsidTr="00793299">
        <w:trPr>
          <w:trHeight w:val="519"/>
        </w:trPr>
        <w:tc>
          <w:tcPr>
            <w:tcW w:w="1125" w:type="dxa"/>
          </w:tcPr>
          <w:p w14:paraId="7981C5FC" w14:textId="14FDCAA6" w:rsidR="00467E77" w:rsidRPr="00D82A32" w:rsidRDefault="00467E77" w:rsidP="007944D8">
            <w:pPr>
              <w:jc w:val="center"/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eastAsia="Calibri" w:cstheme="minorHAnsi"/>
                <w:b/>
                <w:color w:val="000000" w:themeColor="text1"/>
                <w:sz w:val="24"/>
                <w:szCs w:val="24"/>
              </w:rPr>
              <w:t>Eser Fiyatı</w:t>
            </w:r>
          </w:p>
        </w:tc>
        <w:tc>
          <w:tcPr>
            <w:tcW w:w="7916" w:type="dxa"/>
          </w:tcPr>
          <w:p w14:paraId="02953D13" w14:textId="77777777" w:rsidR="00467E77" w:rsidRPr="00793299" w:rsidRDefault="00467E77" w:rsidP="000776E3">
            <w:pPr>
              <w:jc w:val="center"/>
              <w:rPr>
                <w:rFonts w:eastAsia="Calibri" w:cstheme="minorHAnsi"/>
                <w:bCs/>
                <w:sz w:val="24"/>
                <w:szCs w:val="24"/>
              </w:rPr>
            </w:pPr>
          </w:p>
        </w:tc>
      </w:tr>
    </w:tbl>
    <w:p w14:paraId="4F8FF036" w14:textId="77777777" w:rsidR="00793299" w:rsidRPr="000776E3" w:rsidRDefault="00793299" w:rsidP="000776E3">
      <w:pPr>
        <w:spacing w:after="0"/>
        <w:jc w:val="center"/>
        <w:rPr>
          <w:rFonts w:eastAsia="Calibri" w:cstheme="minorHAnsi"/>
          <w:b/>
          <w:sz w:val="24"/>
          <w:szCs w:val="24"/>
        </w:rPr>
      </w:pPr>
    </w:p>
    <w:p w14:paraId="0F4273FB" w14:textId="327282FF" w:rsidR="00B679A9" w:rsidRPr="001B6E4B" w:rsidRDefault="00B679A9" w:rsidP="0052647C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Sanatçının Adı ve Soyadı:</w:t>
      </w:r>
      <w:r w:rsidR="00BA1CDE">
        <w:rPr>
          <w:rFonts w:eastAsia="Calibri" w:cstheme="minorHAnsi"/>
          <w:b/>
          <w:sz w:val="24"/>
          <w:szCs w:val="24"/>
        </w:rPr>
        <w:t xml:space="preserve"> </w:t>
      </w:r>
    </w:p>
    <w:p w14:paraId="03682B4B" w14:textId="6E183A5D" w:rsidR="00B679A9" w:rsidRPr="001B6E4B" w:rsidRDefault="00B679A9" w:rsidP="0052647C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Görev Yaptığı Kurum Adı:</w:t>
      </w:r>
      <w:r w:rsidR="00656666">
        <w:rPr>
          <w:rFonts w:eastAsia="Calibri" w:cstheme="minorHAnsi"/>
          <w:b/>
          <w:sz w:val="24"/>
          <w:szCs w:val="24"/>
        </w:rPr>
        <w:t xml:space="preserve"> </w:t>
      </w:r>
    </w:p>
    <w:p w14:paraId="4E519E2F" w14:textId="7FB87675" w:rsidR="00B679A9" w:rsidRPr="001B6E4B" w:rsidRDefault="00B679A9" w:rsidP="00793299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tabs>
          <w:tab w:val="right" w:pos="9070"/>
        </w:tabs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Telefon (İş –</w:t>
      </w:r>
      <w:r w:rsidR="001B6E4B">
        <w:rPr>
          <w:rFonts w:eastAsia="Calibri" w:cstheme="minorHAnsi"/>
          <w:b/>
          <w:sz w:val="24"/>
          <w:szCs w:val="24"/>
        </w:rPr>
        <w:t>GSM</w:t>
      </w:r>
      <w:r w:rsidRPr="001B6E4B">
        <w:rPr>
          <w:rFonts w:eastAsia="Calibri" w:cstheme="minorHAnsi"/>
          <w:b/>
          <w:sz w:val="24"/>
          <w:szCs w:val="24"/>
        </w:rPr>
        <w:t>):</w:t>
      </w:r>
      <w:r w:rsidR="00656666">
        <w:rPr>
          <w:rFonts w:eastAsia="Calibri" w:cstheme="minorHAnsi"/>
          <w:b/>
          <w:sz w:val="24"/>
          <w:szCs w:val="24"/>
        </w:rPr>
        <w:t xml:space="preserve"> </w:t>
      </w:r>
      <w:r w:rsidR="00793299">
        <w:rPr>
          <w:rFonts w:eastAsia="Calibri" w:cstheme="minorHAnsi"/>
          <w:b/>
          <w:sz w:val="24"/>
          <w:szCs w:val="24"/>
        </w:rPr>
        <w:tab/>
      </w:r>
    </w:p>
    <w:p w14:paraId="2C2E44EC" w14:textId="0BC62A40" w:rsidR="00B679A9" w:rsidRPr="001B6E4B" w:rsidRDefault="00B679A9" w:rsidP="0052647C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>E-Posta:</w:t>
      </w:r>
      <w:r w:rsidR="00656666">
        <w:rPr>
          <w:rFonts w:eastAsia="Calibri" w:cstheme="minorHAnsi"/>
          <w:b/>
          <w:sz w:val="24"/>
          <w:szCs w:val="24"/>
        </w:rPr>
        <w:t xml:space="preserve"> </w:t>
      </w:r>
    </w:p>
    <w:p w14:paraId="0075C781" w14:textId="657694BC" w:rsidR="00793299" w:rsidRPr="006A66B4" w:rsidRDefault="00A63B12" w:rsidP="002E0B2E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bCs/>
          <w:szCs w:val="24"/>
        </w:rPr>
      </w:pPr>
      <w:r>
        <w:rPr>
          <w:rFonts w:eastAsia="Calibri" w:cstheme="minorHAnsi"/>
          <w:b/>
          <w:bCs/>
          <w:szCs w:val="24"/>
        </w:rPr>
        <w:t xml:space="preserve">İade </w:t>
      </w:r>
      <w:r w:rsidR="00793299" w:rsidRPr="006A66B4">
        <w:rPr>
          <w:rFonts w:eastAsia="Calibri" w:cstheme="minorHAnsi"/>
          <w:b/>
          <w:bCs/>
          <w:szCs w:val="24"/>
        </w:rPr>
        <w:t>Adres</w:t>
      </w:r>
      <w:r>
        <w:rPr>
          <w:rFonts w:eastAsia="Calibri" w:cstheme="minorHAnsi"/>
          <w:b/>
          <w:bCs/>
          <w:szCs w:val="24"/>
        </w:rPr>
        <w:t>i</w:t>
      </w:r>
      <w:r w:rsidR="006A66B4" w:rsidRPr="006A66B4">
        <w:rPr>
          <w:rFonts w:eastAsia="Calibri" w:cstheme="minorHAnsi"/>
          <w:b/>
          <w:bCs/>
          <w:szCs w:val="24"/>
        </w:rPr>
        <w:t xml:space="preserve"> (sergiden sonra göndereceğimiz bir adres olmalıdır):</w:t>
      </w:r>
    </w:p>
    <w:p w14:paraId="3F8D1C7A" w14:textId="5A390482" w:rsidR="00793299" w:rsidRPr="00793299" w:rsidRDefault="00793299" w:rsidP="002E0B2E">
      <w:pPr>
        <w:pBdr>
          <w:top w:val="single" w:sz="4" w:space="1" w:color="auto"/>
          <w:left w:val="single" w:sz="4" w:space="1" w:color="auto"/>
          <w:bottom w:val="single" w:sz="4" w:space="31" w:color="auto"/>
          <w:right w:val="single" w:sz="4" w:space="4" w:color="auto"/>
          <w:between w:val="single" w:sz="4" w:space="1" w:color="auto"/>
        </w:pBdr>
        <w:spacing w:after="0" w:line="360" w:lineRule="auto"/>
        <w:jc w:val="both"/>
        <w:rPr>
          <w:rFonts w:eastAsia="Calibri" w:cstheme="minorHAnsi"/>
          <w:b/>
          <w:sz w:val="24"/>
          <w:szCs w:val="24"/>
        </w:rPr>
      </w:pPr>
      <w:r w:rsidRPr="001B6E4B">
        <w:rPr>
          <w:rFonts w:eastAsia="Calibri" w:cstheme="minorHAnsi"/>
          <w:b/>
          <w:sz w:val="24"/>
          <w:szCs w:val="24"/>
        </w:rPr>
        <w:t xml:space="preserve">Sanatçının Özgeçmişi: </w:t>
      </w:r>
    </w:p>
    <w:p w14:paraId="2D654213" w14:textId="77777777" w:rsidR="00B679A9" w:rsidRPr="001B6E4B" w:rsidRDefault="00B679A9" w:rsidP="0052647C">
      <w:pPr>
        <w:jc w:val="both"/>
        <w:rPr>
          <w:rFonts w:cstheme="minorHAnsi"/>
          <w:b/>
          <w:sz w:val="24"/>
          <w:szCs w:val="24"/>
        </w:rPr>
      </w:pPr>
    </w:p>
    <w:p w14:paraId="06FF9205" w14:textId="5FFF2F17" w:rsidR="002E0B2E" w:rsidRDefault="00793299" w:rsidP="00D82A32">
      <w:pPr>
        <w:jc w:val="both"/>
        <w:rPr>
          <w:b/>
          <w:bCs/>
          <w:sz w:val="28"/>
          <w:szCs w:val="28"/>
        </w:rPr>
      </w:pPr>
      <w:r w:rsidRPr="00793299">
        <w:rPr>
          <w:b/>
          <w:bCs/>
          <w:sz w:val="28"/>
          <w:szCs w:val="28"/>
        </w:rPr>
        <w:t>SERGİ HAKKINDA BİLGİLER/SERGİ KATILIM KOŞULLARI</w:t>
      </w:r>
    </w:p>
    <w:p w14:paraId="4D5DAFA7" w14:textId="4EC2F151" w:rsidR="00A84F2F" w:rsidRPr="00D82A32" w:rsidRDefault="00A84F2F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>Sergi "</w:t>
      </w:r>
      <w:r w:rsidR="00EA6328">
        <w:rPr>
          <w:rFonts w:eastAsia="Times New Roman" w:cstheme="minorHAnsi"/>
          <w:bCs/>
          <w:color w:val="000000" w:themeColor="text1"/>
        </w:rPr>
        <w:t>M</w:t>
      </w:r>
      <w:r w:rsidRPr="00D82A32">
        <w:rPr>
          <w:rFonts w:eastAsia="Times New Roman" w:cstheme="minorHAnsi"/>
          <w:bCs/>
          <w:color w:val="000000" w:themeColor="text1"/>
        </w:rPr>
        <w:t xml:space="preserve">itoloji" temalıdır. Eseriniz </w:t>
      </w:r>
      <w:r w:rsidR="00EA6328" w:rsidRPr="00D82A32">
        <w:rPr>
          <w:rFonts w:eastAsia="Times New Roman" w:cstheme="minorHAnsi"/>
          <w:bCs/>
          <w:color w:val="000000" w:themeColor="text1"/>
        </w:rPr>
        <w:t>sempozyum</w:t>
      </w:r>
      <w:r w:rsidR="00F33B4C" w:rsidRPr="00D82A32">
        <w:rPr>
          <w:rFonts w:eastAsia="Times New Roman" w:cstheme="minorHAnsi"/>
          <w:bCs/>
          <w:color w:val="000000" w:themeColor="text1"/>
        </w:rPr>
        <w:t xml:space="preserve"> konusuna ve </w:t>
      </w:r>
      <w:r w:rsidRPr="00D82A32">
        <w:rPr>
          <w:rFonts w:eastAsia="Times New Roman" w:cstheme="minorHAnsi"/>
          <w:bCs/>
          <w:color w:val="000000" w:themeColor="text1"/>
        </w:rPr>
        <w:t>serginin temasına uygun olmalıdır. Tema dışında olan eserler kabul edilmeyecektir.</w:t>
      </w:r>
    </w:p>
    <w:p w14:paraId="2632CCF7" w14:textId="0FF31ADA" w:rsidR="00F33B4C" w:rsidRPr="00D82A32" w:rsidRDefault="00F33B4C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Sergiye Başvuru yaparak 6698 </w:t>
      </w:r>
      <w:r w:rsidRPr="00D82A32">
        <w:rPr>
          <w:rFonts w:cstheme="minorHAnsi"/>
          <w:color w:val="000000" w:themeColor="text1"/>
        </w:rPr>
        <w:t>Kişisel Verileri Koruma Kanunu (</w:t>
      </w:r>
      <w:r w:rsidRPr="00D82A32">
        <w:rPr>
          <w:rFonts w:eastAsia="Times New Roman" w:cstheme="minorHAnsi"/>
          <w:bCs/>
          <w:color w:val="000000" w:themeColor="text1"/>
        </w:rPr>
        <w:t>KVKK) gereğince eserlerinizin web ortamında her türlü kullanımına izin vermiş olmaktasınız.</w:t>
      </w:r>
    </w:p>
    <w:p w14:paraId="2D577AD9" w14:textId="2D178FB3" w:rsidR="00DC5802" w:rsidRPr="00D82A32" w:rsidRDefault="00DC5802" w:rsidP="00D82A32">
      <w:pPr>
        <w:pStyle w:val="ListeParagraf"/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Daha önce sergilenmemiş 1 (bir) adet eserinizin JPEG formatında görselini 4. maddede belirtilen e-posta adresine göndererek başvurabilirsiniz. Ayrıca </w:t>
      </w:r>
      <w:r w:rsidR="00101BF9" w:rsidRPr="00D82A32">
        <w:rPr>
          <w:rFonts w:eastAsia="Times New Roman" w:cstheme="minorHAnsi"/>
          <w:bCs/>
          <w:color w:val="000000" w:themeColor="text1"/>
        </w:rPr>
        <w:t>eser</w:t>
      </w:r>
      <w:r w:rsidRPr="00D82A32">
        <w:rPr>
          <w:rFonts w:eastAsia="Times New Roman" w:cstheme="minorHAnsi"/>
          <w:bCs/>
          <w:color w:val="000000" w:themeColor="text1"/>
        </w:rPr>
        <w:t xml:space="preserve"> görseli</w:t>
      </w:r>
      <w:r w:rsidR="00101BF9" w:rsidRPr="00D82A32">
        <w:rPr>
          <w:rFonts w:eastAsia="Times New Roman" w:cstheme="minorHAnsi"/>
          <w:bCs/>
          <w:color w:val="000000" w:themeColor="text1"/>
        </w:rPr>
        <w:t>ni</w:t>
      </w:r>
      <w:r w:rsidRPr="00D82A32">
        <w:rPr>
          <w:rFonts w:eastAsia="Times New Roman" w:cstheme="minorHAnsi"/>
          <w:bCs/>
          <w:color w:val="000000" w:themeColor="text1"/>
        </w:rPr>
        <w:t xml:space="preserve"> eser tanıtım kartına eklemeniz gerekmektedir.</w:t>
      </w:r>
    </w:p>
    <w:p w14:paraId="7A850809" w14:textId="215D4A50" w:rsidR="00DC5802" w:rsidRPr="00D82A32" w:rsidRDefault="00DC5802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Eserlerin uzun kenarı resimler için en fazla 100 cm, heykel ve seramik vb. için 60 cm, tekstil vb. için 120 cm olmalıdır. </w:t>
      </w:r>
    </w:p>
    <w:p w14:paraId="6517A9EF" w14:textId="754D4CEE" w:rsidR="00C3081D" w:rsidRPr="006A66B4" w:rsidRDefault="00C3081D" w:rsidP="00D82A32">
      <w:pPr>
        <w:pStyle w:val="Default"/>
        <w:numPr>
          <w:ilvl w:val="0"/>
          <w:numId w:val="2"/>
        </w:numPr>
        <w:spacing w:after="47"/>
        <w:jc w:val="both"/>
        <w:rPr>
          <w:sz w:val="23"/>
          <w:szCs w:val="23"/>
        </w:rPr>
      </w:pPr>
      <w:bookmarkStart w:id="0" w:name="_GoBack"/>
      <w:bookmarkEnd w:id="0"/>
      <w:r>
        <w:rPr>
          <w:sz w:val="23"/>
          <w:szCs w:val="23"/>
        </w:rPr>
        <w:t xml:space="preserve">Eser görseli 300 </w:t>
      </w:r>
      <w:proofErr w:type="spellStart"/>
      <w:r>
        <w:rPr>
          <w:sz w:val="23"/>
          <w:szCs w:val="23"/>
        </w:rPr>
        <w:t>dpi</w:t>
      </w:r>
      <w:proofErr w:type="spellEnd"/>
      <w:r>
        <w:rPr>
          <w:sz w:val="23"/>
          <w:szCs w:val="23"/>
        </w:rPr>
        <w:t xml:space="preserve"> olacak şekilde eser tanıtım kartına yerleştirilmelidir.</w:t>
      </w:r>
    </w:p>
    <w:p w14:paraId="12F89277" w14:textId="76C2CD02" w:rsidR="00C3081D" w:rsidRPr="00D82A32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>Sergiye akrilik</w:t>
      </w:r>
      <w:r w:rsidR="007716D1">
        <w:rPr>
          <w:color w:val="000000" w:themeColor="text1"/>
          <w:sz w:val="23"/>
          <w:szCs w:val="23"/>
        </w:rPr>
        <w:t>,</w:t>
      </w:r>
      <w:r w:rsidRPr="00D82A32">
        <w:rPr>
          <w:color w:val="000000" w:themeColor="text1"/>
          <w:sz w:val="23"/>
          <w:szCs w:val="23"/>
        </w:rPr>
        <w:t xml:space="preserve"> yağlıboya, baskı resim, </w:t>
      </w:r>
      <w:proofErr w:type="spellStart"/>
      <w:r w:rsidRPr="00D82A32">
        <w:rPr>
          <w:color w:val="000000" w:themeColor="text1"/>
          <w:sz w:val="23"/>
          <w:szCs w:val="23"/>
        </w:rPr>
        <w:t>exlibris</w:t>
      </w:r>
      <w:proofErr w:type="spellEnd"/>
      <w:r w:rsidRPr="00D82A32">
        <w:rPr>
          <w:color w:val="000000" w:themeColor="text1"/>
          <w:sz w:val="23"/>
          <w:szCs w:val="23"/>
        </w:rPr>
        <w:t>, fotoğraf, grafik çizim, illüstrasyon, suluboya, seramik, çini gibi güzel sanatların her türlü tekniği ile üretilmiş eserler kabul edilecektir.</w:t>
      </w:r>
    </w:p>
    <w:p w14:paraId="1BC6B792" w14:textId="552DD56D" w:rsidR="00C3081D" w:rsidRPr="007716D1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 xml:space="preserve">Çalışmaların arkasına sanatçı adı ve soyadı, tekniği, </w:t>
      </w:r>
      <w:r w:rsidR="007716D1">
        <w:rPr>
          <w:color w:val="000000" w:themeColor="text1"/>
          <w:sz w:val="23"/>
          <w:szCs w:val="23"/>
        </w:rPr>
        <w:t xml:space="preserve">fiyatı </w:t>
      </w:r>
      <w:r w:rsidRPr="00D82A32">
        <w:rPr>
          <w:color w:val="000000" w:themeColor="text1"/>
          <w:sz w:val="23"/>
          <w:szCs w:val="23"/>
        </w:rPr>
        <w:t>ve iletişim bilgisi yazılmalıdır.</w:t>
      </w:r>
    </w:p>
    <w:p w14:paraId="5A61A3FE" w14:textId="1DC2CD8A" w:rsidR="007716D1" w:rsidRPr="00D82A32" w:rsidRDefault="007716D1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7716D1">
        <w:rPr>
          <w:color w:val="000000" w:themeColor="text1"/>
          <w:sz w:val="23"/>
          <w:szCs w:val="23"/>
        </w:rPr>
        <w:t xml:space="preserve">Çalışma görselleri </w:t>
      </w:r>
      <w:r>
        <w:rPr>
          <w:color w:val="000000" w:themeColor="text1"/>
          <w:sz w:val="23"/>
          <w:szCs w:val="23"/>
        </w:rPr>
        <w:t>26</w:t>
      </w:r>
      <w:r w:rsidRPr="007716D1">
        <w:rPr>
          <w:color w:val="000000" w:themeColor="text1"/>
          <w:sz w:val="23"/>
          <w:szCs w:val="23"/>
        </w:rPr>
        <w:t xml:space="preserve"> </w:t>
      </w:r>
      <w:r>
        <w:rPr>
          <w:color w:val="000000" w:themeColor="text1"/>
          <w:sz w:val="23"/>
          <w:szCs w:val="23"/>
        </w:rPr>
        <w:t>Ağustos</w:t>
      </w:r>
      <w:r w:rsidRPr="007716D1">
        <w:rPr>
          <w:color w:val="000000" w:themeColor="text1"/>
          <w:sz w:val="23"/>
          <w:szCs w:val="23"/>
        </w:rPr>
        <w:t xml:space="preserve"> 2022 tarihine kadar </w:t>
      </w:r>
      <w:hyperlink r:id="rId9" w:history="1">
        <w:r w:rsidRPr="007716D1">
          <w:rPr>
            <w:rStyle w:val="Kpr"/>
            <w:rFonts w:ascii="Arial" w:hAnsi="Arial" w:cs="Arial"/>
            <w:color w:val="000000" w:themeColor="text1"/>
            <w:spacing w:val="3"/>
            <w:sz w:val="21"/>
            <w:szCs w:val="21"/>
            <w:u w:val="none"/>
            <w:shd w:val="clear" w:color="auto" w:fill="FFFFFF"/>
          </w:rPr>
          <w:t>mythologyexhibition@ardahan.edu.tr</w:t>
        </w:r>
      </w:hyperlink>
      <w:r w:rsidRPr="007716D1">
        <w:rPr>
          <w:rFonts w:ascii="Arial" w:hAnsi="Arial" w:cs="Arial"/>
          <w:color w:val="000000" w:themeColor="text1"/>
          <w:spacing w:val="3"/>
          <w:sz w:val="21"/>
          <w:szCs w:val="21"/>
          <w:shd w:val="clear" w:color="auto" w:fill="FFFFFF"/>
        </w:rPr>
        <w:t xml:space="preserve"> e-posta </w:t>
      </w:r>
      <w:r w:rsidRPr="007716D1">
        <w:rPr>
          <w:color w:val="000000" w:themeColor="text1"/>
          <w:sz w:val="23"/>
          <w:szCs w:val="23"/>
        </w:rPr>
        <w:t>adresine gönderilmelidir.</w:t>
      </w:r>
    </w:p>
    <w:p w14:paraId="7D06F6B2" w14:textId="70258B69" w:rsidR="00C3081D" w:rsidRPr="00D82A32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>Sergilenecek çalışmalar Sergi Jürisi tarafından seçilecektir.</w:t>
      </w:r>
    </w:p>
    <w:p w14:paraId="6B6238A6" w14:textId="35EC0157" w:rsidR="00C3081D" w:rsidRPr="00D82A32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color w:val="000000" w:themeColor="text1"/>
          <w:sz w:val="23"/>
          <w:szCs w:val="23"/>
        </w:rPr>
        <w:t>Her katılımcıya Sergi Jürisi tarafından sertifika gönderilecektir.</w:t>
      </w:r>
    </w:p>
    <w:p w14:paraId="39FC38A7" w14:textId="4538DAB9" w:rsidR="00C3081D" w:rsidRPr="00365CC4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bCs/>
          <w:color w:val="000000" w:themeColor="text1"/>
        </w:rPr>
      </w:pPr>
      <w:r w:rsidRPr="00D82A32">
        <w:rPr>
          <w:rFonts w:eastAsia="Times New Roman" w:cstheme="minorHAnsi"/>
          <w:bCs/>
          <w:color w:val="000000" w:themeColor="text1"/>
        </w:rPr>
        <w:t xml:space="preserve">Jüri tarafından seçilen eserler için katılımcılara kabul mektubu gönderilecektir. Eseri jüri tarafından kabul edilen ve kayıt yaptıran eser sahipleri belirtilen kargo adresine eserlerini en geç 2 Eylül 2022 tarihine kadar göndermeleri gerekmektedir. Sergiye veya sempozyuma katılacak </w:t>
      </w:r>
      <w:r w:rsidRPr="00365CC4">
        <w:rPr>
          <w:rFonts w:eastAsia="Times New Roman" w:cstheme="minorHAnsi"/>
          <w:bCs/>
          <w:color w:val="000000" w:themeColor="text1"/>
        </w:rPr>
        <w:t>olanlar eserlerini bizzat kendileri getirebilirler.</w:t>
      </w:r>
    </w:p>
    <w:p w14:paraId="6ED287B4" w14:textId="77777777" w:rsidR="00C3081D" w:rsidRPr="00365CC4" w:rsidRDefault="00C3081D" w:rsidP="00D82A32">
      <w:pPr>
        <w:pStyle w:val="Default"/>
        <w:numPr>
          <w:ilvl w:val="0"/>
          <w:numId w:val="2"/>
        </w:numPr>
        <w:spacing w:after="47"/>
        <w:jc w:val="both"/>
        <w:rPr>
          <w:rFonts w:asciiTheme="minorHAnsi" w:hAnsiTheme="minorHAnsi" w:cstheme="minorHAnsi"/>
          <w:sz w:val="22"/>
          <w:szCs w:val="22"/>
        </w:rPr>
      </w:pPr>
      <w:r w:rsidRPr="00365CC4">
        <w:rPr>
          <w:rFonts w:asciiTheme="minorHAnsi" w:hAnsiTheme="minorHAnsi" w:cstheme="minorHAnsi"/>
          <w:sz w:val="22"/>
          <w:szCs w:val="22"/>
        </w:rPr>
        <w:t xml:space="preserve">Sergi bitiminde Ardahan Üniversitesi; çalışmaları, çalışma sahibinin katılım formunda belirttiği adrese kargo ile karşı ödemeli olarak gönderilmesini gerçekleştirecektir. Sergi bitiminde çalışmalarla birlikte sanatçıya ait sertifika da gönderilecektir. </w:t>
      </w:r>
    </w:p>
    <w:p w14:paraId="2904DB51" w14:textId="196C9E44" w:rsidR="00C3081D" w:rsidRPr="00365CC4" w:rsidRDefault="00C3081D" w:rsidP="00D82A32">
      <w:pPr>
        <w:pStyle w:val="Default"/>
        <w:numPr>
          <w:ilvl w:val="0"/>
          <w:numId w:val="2"/>
        </w:numPr>
        <w:spacing w:after="47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tr-TR"/>
        </w:rPr>
        <w:t>Sergi katılım ücreti sadece eser gönderenler için 150 TL, Öğrenci için ise 75 TL</w:t>
      </w:r>
      <w:r w:rsidR="00A81F2E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tr-TR"/>
        </w:rPr>
        <w:t>’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  <w:lang w:eastAsia="tr-TR"/>
        </w:rPr>
        <w:t xml:space="preserve">dir. 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Sempozyuma bildiri ile katılan katılımcılar için ücret 50 TL</w:t>
      </w:r>
      <w:r w:rsidR="007716D1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’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dir. </w:t>
      </w:r>
    </w:p>
    <w:p w14:paraId="312BBE9A" w14:textId="71DC9B96" w:rsidR="00C3081D" w:rsidRPr="00365CC4" w:rsidRDefault="00C3081D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color w:val="000000" w:themeColor="text1"/>
        </w:rPr>
      </w:pPr>
      <w:r w:rsidRPr="00365CC4">
        <w:rPr>
          <w:rFonts w:eastAsia="Times New Roman" w:cstheme="minorHAnsi"/>
          <w:color w:val="000000" w:themeColor="text1"/>
          <w:lang w:eastAsia="tr-TR"/>
        </w:rPr>
        <w:t>Sempozyuma bildiri ile de katılacak olanlar gerekli diğer tüm bilgilere belirtilen linkten ulaşabilirler:</w:t>
      </w:r>
      <w:hyperlink r:id="rId10" w:anchor="arubaslik" w:history="1">
        <w:r w:rsidRPr="00365CC4">
          <w:rPr>
            <w:rStyle w:val="Kpr"/>
            <w:rFonts w:eastAsia="Times New Roman" w:cstheme="minorHAnsi"/>
            <w:color w:val="000000" w:themeColor="text1"/>
            <w:u w:val="none"/>
            <w:lang w:eastAsia="tr-TR"/>
          </w:rPr>
          <w:t>https://www.ardahan.edu.tr/isom/?id=56&amp;baslik=Kayit_ucretler#arubaslik</w:t>
        </w:r>
      </w:hyperlink>
    </w:p>
    <w:p w14:paraId="3749B816" w14:textId="0FE9DBA7" w:rsidR="00D82A32" w:rsidRPr="00365CC4" w:rsidRDefault="00D82A32" w:rsidP="00D82A32">
      <w:pPr>
        <w:numPr>
          <w:ilvl w:val="0"/>
          <w:numId w:val="2"/>
        </w:numPr>
        <w:shd w:val="clear" w:color="auto" w:fill="FFFFFF"/>
        <w:autoSpaceDN w:val="0"/>
        <w:spacing w:after="0"/>
        <w:jc w:val="both"/>
        <w:rPr>
          <w:rFonts w:eastAsia="Times New Roman" w:cstheme="minorHAnsi"/>
          <w:color w:val="000000" w:themeColor="text1"/>
        </w:rPr>
      </w:pPr>
      <w:r w:rsidRPr="00365CC4">
        <w:rPr>
          <w:rFonts w:cstheme="minorHAnsi"/>
          <w:color w:val="000000" w:themeColor="text1"/>
        </w:rPr>
        <w:t xml:space="preserve">Sergi sonunda  </w:t>
      </w:r>
      <w:hyperlink r:id="rId11" w:history="1">
        <w:r w:rsidRPr="00365CC4">
          <w:rPr>
            <w:rStyle w:val="Kpr"/>
            <w:rFonts w:cstheme="minorHAnsi"/>
            <w:color w:val="000000" w:themeColor="text1"/>
            <w:u w:val="none"/>
          </w:rPr>
          <w:t>https://www.ardahan.edu.tr/</w:t>
        </w:r>
      </w:hyperlink>
      <w:r w:rsidRPr="00365CC4">
        <w:rPr>
          <w:rFonts w:cstheme="minorHAnsi"/>
          <w:color w:val="000000" w:themeColor="text1"/>
        </w:rPr>
        <w:t xml:space="preserve"> sitesinde </w:t>
      </w:r>
      <w:proofErr w:type="spellStart"/>
      <w:r w:rsidRPr="00365CC4">
        <w:rPr>
          <w:rFonts w:cstheme="minorHAnsi"/>
          <w:color w:val="000000" w:themeColor="text1"/>
        </w:rPr>
        <w:t>pdf</w:t>
      </w:r>
      <w:proofErr w:type="spellEnd"/>
      <w:r w:rsidRPr="00365CC4">
        <w:rPr>
          <w:rFonts w:cstheme="minorHAnsi"/>
          <w:color w:val="000000" w:themeColor="text1"/>
        </w:rPr>
        <w:t xml:space="preserve"> ve online katalog yayınlanacaktır.</w:t>
      </w:r>
    </w:p>
    <w:p w14:paraId="12FD068F" w14:textId="06AB5312" w:rsidR="00D82A32" w:rsidRPr="00365CC4" w:rsidRDefault="00D82A32" w:rsidP="00D82A32">
      <w:pPr>
        <w:pStyle w:val="ListeParagraf"/>
        <w:numPr>
          <w:ilvl w:val="0"/>
          <w:numId w:val="2"/>
        </w:numPr>
        <w:shd w:val="clear" w:color="auto" w:fill="FFFFFF"/>
        <w:spacing w:after="0"/>
        <w:jc w:val="both"/>
        <w:rPr>
          <w:rFonts w:eastAsia="Times New Roman" w:cstheme="minorHAnsi"/>
          <w:color w:val="000000" w:themeColor="text1"/>
          <w:lang w:eastAsia="tr-TR"/>
        </w:rPr>
      </w:pPr>
      <w:r w:rsidRPr="00365CC4">
        <w:rPr>
          <w:rFonts w:eastAsia="Times New Roman" w:cstheme="minorHAnsi"/>
          <w:color w:val="000000" w:themeColor="text1"/>
          <w:lang w:eastAsia="tr-TR"/>
        </w:rPr>
        <w:t>Kabul alanlar için son kayıt tarihi </w:t>
      </w:r>
      <w:r w:rsidR="00EA6328" w:rsidRPr="00365CC4">
        <w:rPr>
          <w:rFonts w:eastAsia="Times New Roman" w:cstheme="minorHAnsi"/>
          <w:color w:val="000000" w:themeColor="text1"/>
          <w:lang w:eastAsia="tr-TR"/>
        </w:rPr>
        <w:t>2 Eylül</w:t>
      </w:r>
      <w:r w:rsidRPr="00365CC4">
        <w:rPr>
          <w:rFonts w:eastAsia="Times New Roman" w:cstheme="minorHAnsi"/>
          <w:color w:val="000000" w:themeColor="text1"/>
          <w:lang w:eastAsia="tr-TR"/>
        </w:rPr>
        <w:t xml:space="preserve"> 2022’dir. Bu tarihe </w:t>
      </w:r>
      <w:r w:rsidRPr="00867FBE">
        <w:rPr>
          <w:rFonts w:eastAsia="Times New Roman" w:cstheme="minorHAnsi"/>
          <w:color w:val="000000" w:themeColor="text1"/>
          <w:lang w:eastAsia="tr-TR"/>
        </w:rPr>
        <w:t xml:space="preserve">kadar </w:t>
      </w:r>
      <w:hyperlink r:id="rId12" w:history="1">
        <w:r w:rsidRPr="00867FBE">
          <w:rPr>
            <w:rStyle w:val="Kpr"/>
            <w:rFonts w:cstheme="minorHAnsi"/>
            <w:color w:val="000000" w:themeColor="text1"/>
            <w:u w:val="none"/>
          </w:rPr>
          <w:t>https://ardahan.edu.tr/ieom/</w:t>
        </w:r>
      </w:hyperlink>
      <w:r w:rsidRPr="00867FBE">
        <w:rPr>
          <w:rFonts w:cstheme="minorHAnsi"/>
          <w:color w:val="000000" w:themeColor="text1"/>
        </w:rPr>
        <w:t xml:space="preserve"> </w:t>
      </w:r>
      <w:r w:rsidRPr="00365CC4">
        <w:rPr>
          <w:rFonts w:cstheme="minorHAnsi"/>
          <w:color w:val="000000" w:themeColor="text1"/>
        </w:rPr>
        <w:t>adresinden</w:t>
      </w:r>
      <w:r w:rsidR="00EA6328" w:rsidRPr="00365CC4">
        <w:rPr>
          <w:rFonts w:cstheme="minorHAnsi"/>
          <w:color w:val="000000" w:themeColor="text1"/>
        </w:rPr>
        <w:t xml:space="preserve"> sergi için “K</w:t>
      </w:r>
      <w:r w:rsidRPr="00365CC4">
        <w:rPr>
          <w:rFonts w:cstheme="minorHAnsi"/>
          <w:color w:val="000000" w:themeColor="text1"/>
        </w:rPr>
        <w:t>ayıt</w:t>
      </w:r>
      <w:r w:rsidR="00EA6328" w:rsidRPr="00365CC4">
        <w:rPr>
          <w:rFonts w:cstheme="minorHAnsi"/>
          <w:color w:val="000000" w:themeColor="text1"/>
        </w:rPr>
        <w:t xml:space="preserve"> Ol”</w:t>
      </w:r>
      <w:r w:rsidRPr="00365CC4">
        <w:rPr>
          <w:rFonts w:cstheme="minorHAnsi"/>
          <w:color w:val="000000" w:themeColor="text1"/>
        </w:rPr>
        <w:t xml:space="preserve"> </w:t>
      </w:r>
      <w:r w:rsidR="00EA6328" w:rsidRPr="00365CC4">
        <w:rPr>
          <w:rFonts w:cstheme="minorHAnsi"/>
          <w:color w:val="000000" w:themeColor="text1"/>
        </w:rPr>
        <w:t xml:space="preserve">butonundan başvurması </w:t>
      </w:r>
      <w:r w:rsidRPr="00365CC4">
        <w:rPr>
          <w:rFonts w:cstheme="minorHAnsi"/>
          <w:color w:val="000000" w:themeColor="text1"/>
        </w:rPr>
        <w:t xml:space="preserve">gerekmektedir. </w:t>
      </w:r>
      <w:r w:rsidRPr="00365CC4">
        <w:rPr>
          <w:rFonts w:eastAsia="Times New Roman" w:cstheme="minorHAnsi"/>
          <w:color w:val="000000" w:themeColor="text1"/>
          <w:lang w:eastAsia="tr-TR"/>
        </w:rPr>
        <w:t>Son kayıt tarihinden (02 Eylül 2022’dir) sonra başvuru iptali ve ücret iadesi yapılmayacaktır.</w:t>
      </w:r>
    </w:p>
    <w:p w14:paraId="765B480A" w14:textId="13969769" w:rsidR="00D82A32" w:rsidRPr="00365CC4" w:rsidRDefault="00D82A32" w:rsidP="00D82A32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Kargo ile eserlerin gönderilmesi, taşınması ve sergilenmesi esnasında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eserin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hasar görmesi ve kaybolması gibi olumsuzluklardan 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üniversitemiz sorumlu değildir. Ayrıca sergi bitiminden sonra eserin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kargo ile gönderilmesi 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sonucunda</w:t>
      </w:r>
      <w:r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teslim alınmayan ya da sanatçının yanlış adres bildiriminden dolayı geri dönen çalışmalardan ve ilgili masraflardan "Ardahan Üniversitesi</w:t>
      </w:r>
      <w:r w:rsidR="00EA6328" w:rsidRPr="00365CC4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”</w:t>
      </w:r>
      <w:r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orumlu değildir. </w:t>
      </w:r>
    </w:p>
    <w:p w14:paraId="337489E3" w14:textId="6A826CDB" w:rsidR="006A66B4" w:rsidRPr="00365CC4" w:rsidRDefault="00793299" w:rsidP="00D82A32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>Sergiye katılacak çalışmaların gönderim KARGO</w:t>
      </w:r>
      <w:r w:rsidR="00B70BBE">
        <w:rPr>
          <w:rFonts w:asciiTheme="minorHAnsi" w:hAnsiTheme="minorHAnsi" w:cstheme="minorHAnsi"/>
          <w:color w:val="000000" w:themeColor="text1"/>
          <w:sz w:val="22"/>
          <w:szCs w:val="22"/>
        </w:rPr>
        <w:t>/ADRES</w:t>
      </w:r>
      <w:r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ilgileri</w:t>
      </w:r>
      <w:r w:rsidR="006A66B4" w:rsidRPr="00365CC4">
        <w:rPr>
          <w:rFonts w:asciiTheme="minorHAnsi" w:hAnsiTheme="minorHAnsi" w:cstheme="minorHAnsi"/>
          <w:color w:val="000000" w:themeColor="text1"/>
          <w:sz w:val="22"/>
          <w:szCs w:val="22"/>
        </w:rPr>
        <w:t>:</w:t>
      </w:r>
    </w:p>
    <w:p w14:paraId="0451914E" w14:textId="77777777" w:rsidR="006A66B4" w:rsidRPr="00D82A32" w:rsidRDefault="006A66B4" w:rsidP="00D82A32">
      <w:pPr>
        <w:pStyle w:val="Default"/>
        <w:jc w:val="both"/>
        <w:rPr>
          <w:color w:val="000000" w:themeColor="text1"/>
          <w:sz w:val="23"/>
          <w:szCs w:val="23"/>
        </w:rPr>
      </w:pPr>
    </w:p>
    <w:p w14:paraId="751BFA0E" w14:textId="47538753" w:rsidR="0018663C" w:rsidRPr="00D82A32" w:rsidRDefault="006A66B4" w:rsidP="00D82A32">
      <w:pPr>
        <w:ind w:left="360"/>
        <w:jc w:val="both"/>
        <w:rPr>
          <w:b/>
          <w:bCs/>
          <w:color w:val="000000" w:themeColor="text1"/>
          <w:sz w:val="23"/>
          <w:szCs w:val="23"/>
        </w:rPr>
      </w:pPr>
      <w:r w:rsidRPr="00D82A32">
        <w:rPr>
          <w:b/>
          <w:bCs/>
          <w:color w:val="000000" w:themeColor="text1"/>
          <w:sz w:val="23"/>
          <w:szCs w:val="23"/>
        </w:rPr>
        <w:t xml:space="preserve">Ardahan Üniversitesi, Güzel Sanatlar Fakültesi, Resim Bölümü, </w:t>
      </w:r>
      <w:proofErr w:type="spellStart"/>
      <w:r w:rsidRPr="00D82A32">
        <w:rPr>
          <w:b/>
          <w:bCs/>
          <w:color w:val="000000" w:themeColor="text1"/>
          <w:sz w:val="23"/>
          <w:szCs w:val="23"/>
        </w:rPr>
        <w:t>Çamlıçatak</w:t>
      </w:r>
      <w:proofErr w:type="spellEnd"/>
      <w:r w:rsidR="00D82A32" w:rsidRPr="00D82A32">
        <w:rPr>
          <w:b/>
          <w:bCs/>
          <w:color w:val="000000" w:themeColor="text1"/>
          <w:sz w:val="23"/>
          <w:szCs w:val="23"/>
        </w:rPr>
        <w:t xml:space="preserve"> </w:t>
      </w:r>
      <w:proofErr w:type="gramStart"/>
      <w:r w:rsidR="00EA6328">
        <w:rPr>
          <w:b/>
          <w:bCs/>
          <w:color w:val="000000" w:themeColor="text1"/>
          <w:sz w:val="23"/>
          <w:szCs w:val="23"/>
        </w:rPr>
        <w:t>M</w:t>
      </w:r>
      <w:r w:rsidRPr="00D82A32">
        <w:rPr>
          <w:b/>
          <w:bCs/>
          <w:color w:val="000000" w:themeColor="text1"/>
          <w:sz w:val="23"/>
          <w:szCs w:val="23"/>
        </w:rPr>
        <w:t>evkii,</w:t>
      </w:r>
      <w:r w:rsidR="00D82A32" w:rsidRPr="00D82A32">
        <w:rPr>
          <w:b/>
          <w:bCs/>
          <w:color w:val="000000" w:themeColor="text1"/>
          <w:sz w:val="23"/>
          <w:szCs w:val="23"/>
        </w:rPr>
        <w:t xml:space="preserve">  </w:t>
      </w:r>
      <w:r w:rsidRPr="00D82A32">
        <w:rPr>
          <w:b/>
          <w:bCs/>
          <w:color w:val="000000" w:themeColor="text1"/>
          <w:sz w:val="23"/>
          <w:szCs w:val="23"/>
        </w:rPr>
        <w:t>Merkez</w:t>
      </w:r>
      <w:proofErr w:type="gramEnd"/>
      <w:r w:rsidRPr="00D82A32">
        <w:rPr>
          <w:b/>
          <w:bCs/>
          <w:color w:val="000000" w:themeColor="text1"/>
          <w:sz w:val="23"/>
          <w:szCs w:val="23"/>
        </w:rPr>
        <w:t>/Ardahan</w:t>
      </w:r>
      <w:r w:rsidR="008F7FCE" w:rsidRPr="00D82A32">
        <w:rPr>
          <w:b/>
          <w:bCs/>
          <w:color w:val="000000" w:themeColor="text1"/>
          <w:sz w:val="23"/>
          <w:szCs w:val="23"/>
        </w:rPr>
        <w:t xml:space="preserve"> </w:t>
      </w:r>
    </w:p>
    <w:p w14:paraId="4D4B567C" w14:textId="77777777" w:rsidR="00D82A32" w:rsidRPr="001B6E4B" w:rsidRDefault="00D82A32" w:rsidP="00D82A32">
      <w:pPr>
        <w:jc w:val="both"/>
        <w:rPr>
          <w:rFonts w:cstheme="minorHAnsi"/>
          <w:sz w:val="24"/>
          <w:szCs w:val="24"/>
        </w:rPr>
      </w:pPr>
    </w:p>
    <w:sectPr w:rsidR="00D82A32" w:rsidRPr="001B6E4B" w:rsidSect="00793299">
      <w:footerReference w:type="default" r:id="rId13"/>
      <w:pgSz w:w="11906" w:h="16838"/>
      <w:pgMar w:top="851" w:right="1418" w:bottom="851" w:left="1418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82F7B" w14:textId="77777777" w:rsidR="00F24D8E" w:rsidRDefault="00F24D8E" w:rsidP="007A4188">
      <w:pPr>
        <w:spacing w:after="0" w:line="240" w:lineRule="auto"/>
      </w:pPr>
      <w:r>
        <w:separator/>
      </w:r>
    </w:p>
  </w:endnote>
  <w:endnote w:type="continuationSeparator" w:id="0">
    <w:p w14:paraId="42D039A3" w14:textId="77777777" w:rsidR="00F24D8E" w:rsidRDefault="00F24D8E" w:rsidP="007A4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5608052"/>
      <w:docPartObj>
        <w:docPartGallery w:val="Page Numbers (Bottom of Page)"/>
        <w:docPartUnique/>
      </w:docPartObj>
    </w:sdtPr>
    <w:sdtEndPr/>
    <w:sdtContent>
      <w:p w14:paraId="5603CEC4" w14:textId="1BD38BED" w:rsidR="005531AB" w:rsidRDefault="005531AB">
        <w:pPr>
          <w:pStyle w:val="AltBilgi"/>
        </w:pPr>
        <w:r>
          <w:rPr>
            <w:noProof/>
            <w:lang w:eastAsia="tr-TR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7CEB67DB" wp14:editId="665BB6F6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DFC2A2D" w14:textId="1481A3A6" w:rsidR="005531AB" w:rsidRDefault="005531AB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482350" w:rsidRPr="00482350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5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CEB67DB" id="Group 3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  <v:textbox inset="0,0,0,0">
                      <w:txbxContent>
                        <w:p w14:paraId="6DFC2A2D" w14:textId="1481A3A6" w:rsidR="005531AB" w:rsidRDefault="005531AB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482350" w:rsidRPr="00482350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79564" w14:textId="77777777" w:rsidR="00F24D8E" w:rsidRDefault="00F24D8E" w:rsidP="007A4188">
      <w:pPr>
        <w:spacing w:after="0" w:line="240" w:lineRule="auto"/>
      </w:pPr>
      <w:r>
        <w:separator/>
      </w:r>
    </w:p>
  </w:footnote>
  <w:footnote w:type="continuationSeparator" w:id="0">
    <w:p w14:paraId="556FA1FC" w14:textId="77777777" w:rsidR="00F24D8E" w:rsidRDefault="00F24D8E" w:rsidP="007A4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2222B"/>
    <w:multiLevelType w:val="hybridMultilevel"/>
    <w:tmpl w:val="EE667B18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83F7EC3"/>
    <w:multiLevelType w:val="multilevel"/>
    <w:tmpl w:val="C6AAFF9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34D289A"/>
    <w:multiLevelType w:val="hybridMultilevel"/>
    <w:tmpl w:val="E5CEBE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8422CC"/>
    <w:multiLevelType w:val="hybridMultilevel"/>
    <w:tmpl w:val="EB14FCE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N7IwMzE0NTExNjBV0lEKTi0uzszPAykwrAUALvOaiCwAAAA="/>
  </w:docVars>
  <w:rsids>
    <w:rsidRoot w:val="009C4898"/>
    <w:rsid w:val="00032EA2"/>
    <w:rsid w:val="000338C5"/>
    <w:rsid w:val="000776E3"/>
    <w:rsid w:val="000916C6"/>
    <w:rsid w:val="00097CD3"/>
    <w:rsid w:val="000A1110"/>
    <w:rsid w:val="000C7888"/>
    <w:rsid w:val="000E1F99"/>
    <w:rsid w:val="00101BF9"/>
    <w:rsid w:val="00114E0A"/>
    <w:rsid w:val="001567C8"/>
    <w:rsid w:val="0016069B"/>
    <w:rsid w:val="0018663C"/>
    <w:rsid w:val="001B64EC"/>
    <w:rsid w:val="001B6E4B"/>
    <w:rsid w:val="00205275"/>
    <w:rsid w:val="0022642A"/>
    <w:rsid w:val="00233706"/>
    <w:rsid w:val="002422F7"/>
    <w:rsid w:val="00260953"/>
    <w:rsid w:val="0027591B"/>
    <w:rsid w:val="002E0B2E"/>
    <w:rsid w:val="003344B7"/>
    <w:rsid w:val="003356B7"/>
    <w:rsid w:val="00346633"/>
    <w:rsid w:val="00347789"/>
    <w:rsid w:val="0035497E"/>
    <w:rsid w:val="00365CC4"/>
    <w:rsid w:val="003E63A0"/>
    <w:rsid w:val="004344DA"/>
    <w:rsid w:val="00467E77"/>
    <w:rsid w:val="00482350"/>
    <w:rsid w:val="00490A79"/>
    <w:rsid w:val="0052647C"/>
    <w:rsid w:val="005335E9"/>
    <w:rsid w:val="00533ADA"/>
    <w:rsid w:val="00546320"/>
    <w:rsid w:val="005531AB"/>
    <w:rsid w:val="00560BBD"/>
    <w:rsid w:val="00563FF6"/>
    <w:rsid w:val="005B02D9"/>
    <w:rsid w:val="005B1C16"/>
    <w:rsid w:val="005C63E3"/>
    <w:rsid w:val="005D6257"/>
    <w:rsid w:val="00617AA9"/>
    <w:rsid w:val="006260C5"/>
    <w:rsid w:val="00656666"/>
    <w:rsid w:val="00693061"/>
    <w:rsid w:val="006A66B4"/>
    <w:rsid w:val="006F7474"/>
    <w:rsid w:val="00702E7E"/>
    <w:rsid w:val="00720430"/>
    <w:rsid w:val="00722BC4"/>
    <w:rsid w:val="00722DBD"/>
    <w:rsid w:val="00762E0A"/>
    <w:rsid w:val="007716D1"/>
    <w:rsid w:val="00775435"/>
    <w:rsid w:val="00776D8B"/>
    <w:rsid w:val="0077726B"/>
    <w:rsid w:val="00793299"/>
    <w:rsid w:val="0079360C"/>
    <w:rsid w:val="007944D8"/>
    <w:rsid w:val="007A4188"/>
    <w:rsid w:val="007B0B6A"/>
    <w:rsid w:val="007C2144"/>
    <w:rsid w:val="007E2721"/>
    <w:rsid w:val="00867FBE"/>
    <w:rsid w:val="00877905"/>
    <w:rsid w:val="00887322"/>
    <w:rsid w:val="008F7FCE"/>
    <w:rsid w:val="0094406B"/>
    <w:rsid w:val="009C4898"/>
    <w:rsid w:val="00A63B12"/>
    <w:rsid w:val="00A81F2E"/>
    <w:rsid w:val="00A84F2F"/>
    <w:rsid w:val="00A90CFB"/>
    <w:rsid w:val="00B679A9"/>
    <w:rsid w:val="00B70BBE"/>
    <w:rsid w:val="00BA1CDE"/>
    <w:rsid w:val="00BE07E4"/>
    <w:rsid w:val="00C23D33"/>
    <w:rsid w:val="00C3081D"/>
    <w:rsid w:val="00C61225"/>
    <w:rsid w:val="00C95CD3"/>
    <w:rsid w:val="00CA4BF5"/>
    <w:rsid w:val="00D231E6"/>
    <w:rsid w:val="00D82A32"/>
    <w:rsid w:val="00DC5802"/>
    <w:rsid w:val="00DE1E14"/>
    <w:rsid w:val="00E063D7"/>
    <w:rsid w:val="00E12699"/>
    <w:rsid w:val="00E12DA2"/>
    <w:rsid w:val="00E371B5"/>
    <w:rsid w:val="00E44743"/>
    <w:rsid w:val="00E832A8"/>
    <w:rsid w:val="00EA6328"/>
    <w:rsid w:val="00EC2489"/>
    <w:rsid w:val="00EF4BA5"/>
    <w:rsid w:val="00F21A18"/>
    <w:rsid w:val="00F24D8E"/>
    <w:rsid w:val="00F301DC"/>
    <w:rsid w:val="00F33B4C"/>
    <w:rsid w:val="00F609E9"/>
    <w:rsid w:val="00F7317F"/>
    <w:rsid w:val="00FA256D"/>
    <w:rsid w:val="00FA4F6A"/>
    <w:rsid w:val="00FF5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8CA5E"/>
  <w15:docId w15:val="{360525F2-1252-44A8-89A8-3B9063530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063D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A41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A4188"/>
  </w:style>
  <w:style w:type="paragraph" w:styleId="AltBilgi">
    <w:name w:val="footer"/>
    <w:basedOn w:val="Normal"/>
    <w:link w:val="AltBilgiChar"/>
    <w:uiPriority w:val="99"/>
    <w:unhideWhenUsed/>
    <w:rsid w:val="007A41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A4188"/>
  </w:style>
  <w:style w:type="character" w:styleId="Kpr">
    <w:name w:val="Hyperlink"/>
    <w:basedOn w:val="VarsaylanParagrafYazTipi"/>
    <w:uiPriority w:val="99"/>
    <w:unhideWhenUsed/>
    <w:rsid w:val="003356B7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356B7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3356B7"/>
    <w:rPr>
      <w:color w:val="800080" w:themeColor="followedHyperlink"/>
      <w:u w:val="single"/>
    </w:rPr>
  </w:style>
  <w:style w:type="character" w:styleId="Gl">
    <w:name w:val="Strong"/>
    <w:basedOn w:val="VarsaylanParagrafYazTipi"/>
    <w:uiPriority w:val="22"/>
    <w:qFormat/>
    <w:rsid w:val="005D6257"/>
    <w:rPr>
      <w:b/>
      <w:bCs/>
    </w:rPr>
  </w:style>
  <w:style w:type="table" w:styleId="TabloKlavuzu">
    <w:name w:val="Table Grid"/>
    <w:basedOn w:val="NormalTablo"/>
    <w:uiPriority w:val="59"/>
    <w:rsid w:val="00794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32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4F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4F2F"/>
    <w:rPr>
      <w:rFonts w:ascii="Tahoma" w:hAnsi="Tahoma" w:cs="Tahoma"/>
      <w:sz w:val="16"/>
      <w:szCs w:val="16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01B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256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rdahan.edu.tr/ie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rdahan.edu.t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ardahan.edu.tr/isom/?id=56&amp;baslik=Kayit_ucretle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ythologyexhibition@ardahan.edu.t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CFCC6-8C04-4C09-B2D9-856636868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6</Words>
  <Characters>3287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mra</dc:creator>
  <cp:lastModifiedBy>Ennig</cp:lastModifiedBy>
  <cp:revision>6</cp:revision>
  <dcterms:created xsi:type="dcterms:W3CDTF">2022-02-02T10:27:00Z</dcterms:created>
  <dcterms:modified xsi:type="dcterms:W3CDTF">2022-02-08T07:49:00Z</dcterms:modified>
</cp:coreProperties>
</file>